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69DDA" w14:textId="77777777" w:rsidR="00DB2667" w:rsidRDefault="00000000">
      <w:pPr>
        <w:pStyle w:val="a4"/>
      </w:pPr>
      <w:r>
        <w:t>Отчёт по лабораторной работе</w:t>
      </w:r>
    </w:p>
    <w:p w14:paraId="4872A423" w14:textId="6FD4A160" w:rsidR="00DB2667" w:rsidRDefault="00607F54">
      <w:pPr>
        <w:pStyle w:val="Author"/>
      </w:pPr>
      <w:proofErr w:type="spellStart"/>
      <w:r>
        <w:t>Хагуров</w:t>
      </w:r>
      <w:proofErr w:type="spellEnd"/>
      <w:r>
        <w:t xml:space="preserve"> Андрей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61434473"/>
        <w:docPartObj>
          <w:docPartGallery w:val="Table of Contents"/>
          <w:docPartUnique/>
        </w:docPartObj>
      </w:sdtPr>
      <w:sdtContent>
        <w:p w14:paraId="710FBACA" w14:textId="77777777" w:rsidR="00DB2667" w:rsidRDefault="00000000">
          <w:pPr>
            <w:pStyle w:val="ae"/>
          </w:pPr>
          <w:r>
            <w:t>Содержание</w:t>
          </w:r>
        </w:p>
        <w:p w14:paraId="037DBCB1" w14:textId="77777777" w:rsidR="003D180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4555296" w:history="1">
            <w:r w:rsidR="003D1801" w:rsidRPr="00C15CA2">
              <w:rPr>
                <w:rStyle w:val="ad"/>
                <w:noProof/>
              </w:rPr>
              <w:t>1</w:t>
            </w:r>
            <w:r w:rsidR="003D1801">
              <w:rPr>
                <w:noProof/>
              </w:rPr>
              <w:tab/>
            </w:r>
            <w:r w:rsidR="003D1801" w:rsidRPr="00C15CA2">
              <w:rPr>
                <w:rStyle w:val="ad"/>
                <w:noProof/>
              </w:rPr>
              <w:t>Цель работы</w:t>
            </w:r>
            <w:r w:rsidR="003D1801">
              <w:rPr>
                <w:noProof/>
                <w:webHidden/>
              </w:rPr>
              <w:tab/>
            </w:r>
            <w:r w:rsidR="003D1801">
              <w:rPr>
                <w:noProof/>
                <w:webHidden/>
              </w:rPr>
              <w:fldChar w:fldCharType="begin"/>
            </w:r>
            <w:r w:rsidR="003D1801">
              <w:rPr>
                <w:noProof/>
                <w:webHidden/>
              </w:rPr>
              <w:instrText xml:space="preserve"> PAGEREF _Toc154555296 \h </w:instrText>
            </w:r>
            <w:r w:rsidR="003D1801">
              <w:rPr>
                <w:noProof/>
                <w:webHidden/>
              </w:rPr>
            </w:r>
            <w:r w:rsidR="003D1801">
              <w:rPr>
                <w:noProof/>
                <w:webHidden/>
              </w:rPr>
              <w:fldChar w:fldCharType="separate"/>
            </w:r>
            <w:r w:rsidR="003D1801">
              <w:rPr>
                <w:noProof/>
                <w:webHidden/>
              </w:rPr>
              <w:t>1</w:t>
            </w:r>
            <w:r w:rsidR="003D1801">
              <w:rPr>
                <w:noProof/>
                <w:webHidden/>
              </w:rPr>
              <w:fldChar w:fldCharType="end"/>
            </w:r>
          </w:hyperlink>
        </w:p>
        <w:p w14:paraId="09BC7598" w14:textId="77777777" w:rsidR="003D180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55297" w:history="1">
            <w:r w:rsidR="003D1801" w:rsidRPr="00C15CA2">
              <w:rPr>
                <w:rStyle w:val="ad"/>
                <w:noProof/>
              </w:rPr>
              <w:t>2</w:t>
            </w:r>
            <w:r w:rsidR="003D1801">
              <w:rPr>
                <w:noProof/>
              </w:rPr>
              <w:tab/>
            </w:r>
            <w:r w:rsidR="003D1801" w:rsidRPr="00C15CA2">
              <w:rPr>
                <w:rStyle w:val="ad"/>
                <w:noProof/>
              </w:rPr>
              <w:t>Выполнение лабораторной работы</w:t>
            </w:r>
            <w:r w:rsidR="003D1801">
              <w:rPr>
                <w:noProof/>
                <w:webHidden/>
              </w:rPr>
              <w:tab/>
            </w:r>
            <w:r w:rsidR="003D1801">
              <w:rPr>
                <w:noProof/>
                <w:webHidden/>
              </w:rPr>
              <w:fldChar w:fldCharType="begin"/>
            </w:r>
            <w:r w:rsidR="003D1801">
              <w:rPr>
                <w:noProof/>
                <w:webHidden/>
              </w:rPr>
              <w:instrText xml:space="preserve"> PAGEREF _Toc154555297 \h </w:instrText>
            </w:r>
            <w:r w:rsidR="003D1801">
              <w:rPr>
                <w:noProof/>
                <w:webHidden/>
              </w:rPr>
            </w:r>
            <w:r w:rsidR="003D1801">
              <w:rPr>
                <w:noProof/>
                <w:webHidden/>
              </w:rPr>
              <w:fldChar w:fldCharType="separate"/>
            </w:r>
            <w:r w:rsidR="003D1801">
              <w:rPr>
                <w:noProof/>
                <w:webHidden/>
              </w:rPr>
              <w:t>1</w:t>
            </w:r>
            <w:r w:rsidR="003D1801">
              <w:rPr>
                <w:noProof/>
                <w:webHidden/>
              </w:rPr>
              <w:fldChar w:fldCharType="end"/>
            </w:r>
          </w:hyperlink>
        </w:p>
        <w:p w14:paraId="1DF810E7" w14:textId="77777777" w:rsidR="003D180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55298" w:history="1">
            <w:r w:rsidR="003D1801" w:rsidRPr="00C15CA2">
              <w:rPr>
                <w:rStyle w:val="ad"/>
                <w:noProof/>
              </w:rPr>
              <w:t>3</w:t>
            </w:r>
            <w:r w:rsidR="003D1801">
              <w:rPr>
                <w:noProof/>
              </w:rPr>
              <w:tab/>
            </w:r>
            <w:r w:rsidR="003D1801" w:rsidRPr="00C15CA2">
              <w:rPr>
                <w:rStyle w:val="ad"/>
                <w:noProof/>
              </w:rPr>
              <w:t>Задания для самостоятельной работы</w:t>
            </w:r>
            <w:r w:rsidR="003D1801">
              <w:rPr>
                <w:noProof/>
                <w:webHidden/>
              </w:rPr>
              <w:tab/>
            </w:r>
            <w:r w:rsidR="003D1801">
              <w:rPr>
                <w:noProof/>
                <w:webHidden/>
              </w:rPr>
              <w:fldChar w:fldCharType="begin"/>
            </w:r>
            <w:r w:rsidR="003D1801">
              <w:rPr>
                <w:noProof/>
                <w:webHidden/>
              </w:rPr>
              <w:instrText xml:space="preserve"> PAGEREF _Toc154555298 \h </w:instrText>
            </w:r>
            <w:r w:rsidR="003D1801">
              <w:rPr>
                <w:noProof/>
                <w:webHidden/>
              </w:rPr>
            </w:r>
            <w:r w:rsidR="003D1801">
              <w:rPr>
                <w:noProof/>
                <w:webHidden/>
              </w:rPr>
              <w:fldChar w:fldCharType="separate"/>
            </w:r>
            <w:r w:rsidR="003D1801">
              <w:rPr>
                <w:noProof/>
                <w:webHidden/>
              </w:rPr>
              <w:t>2</w:t>
            </w:r>
            <w:r w:rsidR="003D1801">
              <w:rPr>
                <w:noProof/>
                <w:webHidden/>
              </w:rPr>
              <w:fldChar w:fldCharType="end"/>
            </w:r>
          </w:hyperlink>
        </w:p>
        <w:p w14:paraId="50AD28BC" w14:textId="77777777" w:rsidR="003D180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55299" w:history="1">
            <w:r w:rsidR="003D1801" w:rsidRPr="00C15CA2">
              <w:rPr>
                <w:rStyle w:val="ad"/>
                <w:noProof/>
              </w:rPr>
              <w:t>4</w:t>
            </w:r>
            <w:r w:rsidR="003D1801">
              <w:rPr>
                <w:noProof/>
              </w:rPr>
              <w:tab/>
            </w:r>
            <w:r w:rsidR="003D1801" w:rsidRPr="00C15CA2">
              <w:rPr>
                <w:rStyle w:val="ad"/>
                <w:noProof/>
              </w:rPr>
              <w:t>Выводы</w:t>
            </w:r>
            <w:r w:rsidR="003D1801">
              <w:rPr>
                <w:noProof/>
                <w:webHidden/>
              </w:rPr>
              <w:tab/>
            </w:r>
            <w:r w:rsidR="003D1801">
              <w:rPr>
                <w:noProof/>
                <w:webHidden/>
              </w:rPr>
              <w:fldChar w:fldCharType="begin"/>
            </w:r>
            <w:r w:rsidR="003D1801">
              <w:rPr>
                <w:noProof/>
                <w:webHidden/>
              </w:rPr>
              <w:instrText xml:space="preserve"> PAGEREF _Toc154555299 \h </w:instrText>
            </w:r>
            <w:r w:rsidR="003D1801">
              <w:rPr>
                <w:noProof/>
                <w:webHidden/>
              </w:rPr>
            </w:r>
            <w:r w:rsidR="003D1801">
              <w:rPr>
                <w:noProof/>
                <w:webHidden/>
              </w:rPr>
              <w:fldChar w:fldCharType="separate"/>
            </w:r>
            <w:r w:rsidR="003D1801">
              <w:rPr>
                <w:noProof/>
                <w:webHidden/>
              </w:rPr>
              <w:t>3</w:t>
            </w:r>
            <w:r w:rsidR="003D1801">
              <w:rPr>
                <w:noProof/>
                <w:webHidden/>
              </w:rPr>
              <w:fldChar w:fldCharType="end"/>
            </w:r>
          </w:hyperlink>
        </w:p>
        <w:p w14:paraId="1E00A4B1" w14:textId="77777777" w:rsidR="00DB2667" w:rsidRDefault="00000000">
          <w:r>
            <w:fldChar w:fldCharType="end"/>
          </w:r>
        </w:p>
      </w:sdtContent>
    </w:sdt>
    <w:p w14:paraId="19BADF76" w14:textId="77777777" w:rsidR="00DB2667" w:rsidRDefault="00000000">
      <w:pPr>
        <w:pStyle w:val="1"/>
      </w:pPr>
      <w:bookmarkStart w:id="0" w:name="_Toc154555296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11B7E72" w14:textId="77777777" w:rsidR="00DB2667" w:rsidRDefault="00000000">
      <w:pPr>
        <w:pStyle w:val="FirstParagraph"/>
      </w:pPr>
      <w:r>
        <w:t>Получение навыков по организации циклов и работе со стеком на языке NASM.</w:t>
      </w:r>
    </w:p>
    <w:p w14:paraId="06CEA752" w14:textId="77777777" w:rsidR="00DB2667" w:rsidRDefault="00000000">
      <w:pPr>
        <w:pStyle w:val="1"/>
      </w:pPr>
      <w:bookmarkStart w:id="2" w:name="_Toc154555297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40F5A857" w14:textId="77777777" w:rsidR="00DB2667" w:rsidRDefault="00000000">
      <w:pPr>
        <w:pStyle w:val="FirstParagraph"/>
      </w:pPr>
      <w:r>
        <w:t>Создадим все рабочие файлы и директории, напишем программу. Ее работа(рис. 1)</w:t>
      </w:r>
    </w:p>
    <w:p w14:paraId="2B47EA3F" w14:textId="77777777" w:rsidR="00DB2667" w:rsidRDefault="0000000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F510B77" wp14:editId="3AA41FE1">
            <wp:extent cx="5321042" cy="234696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042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0F24829" w14:textId="77777777" w:rsidR="00DB2667" w:rsidRDefault="00000000">
      <w:pPr>
        <w:pStyle w:val="ImageCaption"/>
      </w:pPr>
      <w:r>
        <w:t>Рис. 1: Цикл, выводящий цифры от 10 до 1</w:t>
      </w:r>
    </w:p>
    <w:p w14:paraId="69C6F521" w14:textId="77777777" w:rsidR="00DB2667" w:rsidRDefault="00000000">
      <w:pPr>
        <w:pStyle w:val="a0"/>
      </w:pPr>
      <w:r>
        <w:t>Далее попытаемся уменьшить изначальный индекс на 1. Получим результат, отличный от ожидаемого(рис. 2). Получим N/2 значений.</w:t>
      </w:r>
    </w:p>
    <w:p w14:paraId="10B6E196" w14:textId="77777777" w:rsidR="00DB2667" w:rsidRDefault="00000000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53B91CAB" wp14:editId="3B41C437">
            <wp:extent cx="5334000" cy="111442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2F8FA54" w14:textId="77777777" w:rsidR="00DB2667" w:rsidRDefault="00000000">
      <w:pPr>
        <w:pStyle w:val="ImageCaption"/>
      </w:pPr>
      <w:r>
        <w:t>Рис. 2: Цикл, выводящий нечетные, меньшие 10</w:t>
      </w:r>
    </w:p>
    <w:p w14:paraId="34A84341" w14:textId="77777777" w:rsidR="00DB2667" w:rsidRDefault="00000000">
      <w:pPr>
        <w:pStyle w:val="a0"/>
      </w:pPr>
      <w:r>
        <w:t>Чтобы получить нужный результат, воспользуемся коммандами push и pop.(рис рис. 3). Веведется как раз N значений.</w:t>
      </w:r>
    </w:p>
    <w:p w14:paraId="3628ED2E" w14:textId="77777777" w:rsidR="00DB2667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8529DF7" wp14:editId="003146CD">
            <wp:extent cx="4689563" cy="1599476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9563" cy="159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B1FCC02" w14:textId="77777777" w:rsidR="00DB2667" w:rsidRDefault="00000000">
      <w:pPr>
        <w:pStyle w:val="ImageCaption"/>
      </w:pPr>
      <w:r>
        <w:t>Рис. 3: Цикл, выводящий цифры от 9 до 0</w:t>
      </w:r>
    </w:p>
    <w:p w14:paraId="6DE261CF" w14:textId="77777777" w:rsidR="00DB2667" w:rsidRDefault="00000000">
      <w:pPr>
        <w:pStyle w:val="a0"/>
      </w:pPr>
      <w:r>
        <w:t>Работа программы, которая складывает числа, введенные пользоваталем(рис. 4)</w:t>
      </w:r>
    </w:p>
    <w:p w14:paraId="20CF306C" w14:textId="77777777" w:rsidR="00DB2667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04266C78" wp14:editId="2D98CC8E">
            <wp:extent cx="5334000" cy="61912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7815A34" w14:textId="77777777" w:rsidR="00DB2667" w:rsidRDefault="00000000">
      <w:pPr>
        <w:pStyle w:val="ImageCaption"/>
      </w:pPr>
      <w:r>
        <w:t>Рис. 4: Сложение чисел</w:t>
      </w:r>
    </w:p>
    <w:p w14:paraId="486E54DB" w14:textId="77777777" w:rsidR="00DB2667" w:rsidRDefault="00000000">
      <w:pPr>
        <w:pStyle w:val="a0"/>
      </w:pPr>
      <w:r>
        <w:t xml:space="preserve">Работа программы, которая умножает числа, введенные пользоваталем(рис. 4) </w:t>
      </w:r>
      <w:bookmarkStart w:id="8" w:name="fig:005"/>
      <w:r>
        <w:rPr>
          <w:noProof/>
        </w:rPr>
        <w:drawing>
          <wp:inline distT="0" distB="0" distL="0" distR="0" wp14:anchorId="37D67A8C" wp14:editId="5553E369">
            <wp:extent cx="5334000" cy="5619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BBA38D7" w14:textId="77777777" w:rsidR="00DB2667" w:rsidRDefault="00000000">
      <w:pPr>
        <w:pStyle w:val="1"/>
      </w:pPr>
      <w:bookmarkStart w:id="9" w:name="_Toc154555298"/>
      <w:bookmarkStart w:id="10" w:name="задания-для-самостоятельной-работы"/>
      <w:bookmarkEnd w:id="3"/>
      <w:r>
        <w:rPr>
          <w:rStyle w:val="SectionNumber"/>
        </w:rPr>
        <w:t>3</w:t>
      </w:r>
      <w:r>
        <w:tab/>
        <w:t>Задания для самостоятельной работы</w:t>
      </w:r>
      <w:bookmarkEnd w:id="9"/>
    </w:p>
    <w:p w14:paraId="42235D6F" w14:textId="77777777" w:rsidR="00DB2667" w:rsidRDefault="00000000">
      <w:pPr>
        <w:pStyle w:val="FirstParagraph"/>
      </w:pPr>
      <w:r>
        <w:t xml:space="preserve">Работа программы, складывающей значения формулы. </w:t>
      </w:r>
      <w:bookmarkStart w:id="11" w:name="fig:006"/>
      <w:r>
        <w:rPr>
          <w:noProof/>
        </w:rPr>
        <w:drawing>
          <wp:inline distT="0" distB="0" distL="0" distR="0" wp14:anchorId="302DE08A" wp14:editId="7C8038B7">
            <wp:extent cx="4663848" cy="1082679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848" cy="108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1C4302E" w14:textId="77777777" w:rsidR="00DB2667" w:rsidRDefault="00000000">
      <w:pPr>
        <w:pStyle w:val="1"/>
      </w:pPr>
      <w:bookmarkStart w:id="12" w:name="_Toc154555299"/>
      <w:bookmarkStart w:id="13" w:name="выводы"/>
      <w:bookmarkEnd w:id="10"/>
      <w:r>
        <w:rPr>
          <w:rStyle w:val="SectionNumber"/>
        </w:rPr>
        <w:lastRenderedPageBreak/>
        <w:t>4</w:t>
      </w:r>
      <w:r>
        <w:tab/>
        <w:t>Выводы</w:t>
      </w:r>
      <w:bookmarkEnd w:id="12"/>
    </w:p>
    <w:p w14:paraId="3E795224" w14:textId="77777777" w:rsidR="00DB2667" w:rsidRDefault="00000000">
      <w:pPr>
        <w:pStyle w:val="FirstParagraph"/>
      </w:pPr>
      <w:r>
        <w:t>Были получены по организации циклов и работе со стеком на языке NASM.</w:t>
      </w:r>
      <w:bookmarkEnd w:id="13"/>
    </w:p>
    <w:sectPr w:rsidR="00DB266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DE8C3" w14:textId="77777777" w:rsidR="00240567" w:rsidRDefault="00240567">
      <w:pPr>
        <w:spacing w:after="0"/>
      </w:pPr>
      <w:r>
        <w:separator/>
      </w:r>
    </w:p>
  </w:endnote>
  <w:endnote w:type="continuationSeparator" w:id="0">
    <w:p w14:paraId="71A5B0F4" w14:textId="77777777" w:rsidR="00240567" w:rsidRDefault="002405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11CEA" w14:textId="77777777" w:rsidR="00240567" w:rsidRDefault="00240567">
      <w:r>
        <w:separator/>
      </w:r>
    </w:p>
  </w:footnote>
  <w:footnote w:type="continuationSeparator" w:id="0">
    <w:p w14:paraId="573D5196" w14:textId="77777777" w:rsidR="00240567" w:rsidRDefault="002405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9AA18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56164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2667"/>
    <w:rsid w:val="00240567"/>
    <w:rsid w:val="003D1801"/>
    <w:rsid w:val="0044321E"/>
    <w:rsid w:val="00607F54"/>
    <w:rsid w:val="00DB26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F5C034"/>
  <w15:docId w15:val="{C8E2220C-41FB-420B-B744-2FEEC8649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D180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</vt:lpstr>
    </vt:vector>
  </TitlesOfParts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Хагуров Андрей Андреевич</dc:creator>
  <cp:keywords/>
  <cp:lastModifiedBy>Казимир</cp:lastModifiedBy>
  <cp:revision>3</cp:revision>
  <dcterms:created xsi:type="dcterms:W3CDTF">2022-12-08T09:59:00Z</dcterms:created>
  <dcterms:modified xsi:type="dcterms:W3CDTF">2023-12-27T06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